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6921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73786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654497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687041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36842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740181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73715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715000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48341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41878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64298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67837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Фарида Гулиева НКНбд 01-21</dc:creator>
  <dc:language>ru-RU</dc:language>
  <cp:keywords/>
  <dcterms:created xsi:type="dcterms:W3CDTF">2022-09-05T16:27:55Z</dcterms:created>
  <dcterms:modified xsi:type="dcterms:W3CDTF">2022-09-05T16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